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7777" w:rsidRPr="00577777" w:rsidRDefault="00577777">
      <w:pPr>
        <w:rPr>
          <w:sz w:val="24"/>
          <w:szCs w:val="24"/>
          <w:u w:val="single"/>
        </w:rPr>
      </w:pPr>
      <w:bookmarkStart w:id="0" w:name="_Hlk510697473"/>
      <w:bookmarkEnd w:id="0"/>
      <w:r w:rsidRPr="00577777">
        <w:rPr>
          <w:sz w:val="24"/>
          <w:szCs w:val="24"/>
          <w:u w:val="single"/>
        </w:rPr>
        <w:t>Design software:</w:t>
      </w:r>
    </w:p>
    <w:p w:rsidR="00577777" w:rsidRDefault="00577777">
      <w:r w:rsidRPr="00577777">
        <w:rPr>
          <w:b/>
        </w:rPr>
        <w:t>CAD software used:</w:t>
      </w:r>
      <w:r>
        <w:t xml:space="preserve"> Fution360</w:t>
      </w:r>
    </w:p>
    <w:p w:rsidR="00577777" w:rsidRDefault="00577777">
      <w:r w:rsidRPr="00577777">
        <w:rPr>
          <w:b/>
        </w:rPr>
        <w:t>Link:</w:t>
      </w:r>
      <w:r>
        <w:t xml:space="preserve"> </w:t>
      </w:r>
      <w:hyperlink r:id="rId6" w:history="1">
        <w:r w:rsidRPr="00551E0E">
          <w:rPr>
            <w:rStyle w:val="Hyperlink"/>
          </w:rPr>
          <w:t>https://www.autodesk.com/products/fusion-360/subscribe?plc=F360B&amp;term=1-YEAR&amp;support=ADVANCED&amp;quantity=1</w:t>
        </w:r>
      </w:hyperlink>
    </w:p>
    <w:p w:rsidR="00577777" w:rsidRDefault="00577777">
      <w:r w:rsidRPr="00577777">
        <w:rPr>
          <w:b/>
        </w:rPr>
        <w:t>Cost:</w:t>
      </w:r>
      <w:r>
        <w:t xml:space="preserve"> $310 per/year</w:t>
      </w:r>
    </w:p>
    <w:p w:rsidR="00577777" w:rsidRDefault="00577777">
      <w:r w:rsidRPr="00577777">
        <w:rPr>
          <w:b/>
        </w:rPr>
        <w:t>Student licence:</w:t>
      </w:r>
      <w:r>
        <w:t xml:space="preserve"> Free</w:t>
      </w:r>
    </w:p>
    <w:p w:rsidR="00D80B34" w:rsidRDefault="00D80B34"/>
    <w:p w:rsidR="00486BB3" w:rsidRDefault="00B50250" w:rsidP="00D80B34">
      <w:pPr>
        <w:rPr>
          <w:sz w:val="24"/>
          <w:szCs w:val="24"/>
          <w:u w:val="single"/>
        </w:rPr>
      </w:pPr>
      <w:r w:rsidRPr="00B50250">
        <w:rPr>
          <w:b/>
          <w:sz w:val="24"/>
          <w:szCs w:val="24"/>
          <w:u w:val="single"/>
        </w:rPr>
        <w:t xml:space="preserve">ITEM #1: </w:t>
      </w:r>
      <w:r w:rsidR="00D80B34">
        <w:rPr>
          <w:sz w:val="24"/>
          <w:szCs w:val="24"/>
          <w:u w:val="single"/>
        </w:rPr>
        <w:t>Tool flange holder:</w:t>
      </w:r>
    </w:p>
    <w:p w:rsidR="00D80B34" w:rsidRDefault="00486BB3" w:rsidP="00486BB3">
      <w:pPr>
        <w:jc w:val="center"/>
        <w:rPr>
          <w:sz w:val="24"/>
          <w:szCs w:val="24"/>
          <w:u w:val="single"/>
        </w:rPr>
      </w:pPr>
      <w:r w:rsidRPr="00486BB3">
        <w:rPr>
          <w:noProof/>
          <w:sz w:val="24"/>
          <w:szCs w:val="24"/>
        </w:rPr>
        <w:drawing>
          <wp:inline distT="0" distB="0" distL="0" distR="0">
            <wp:extent cx="4972050" cy="4399001"/>
            <wp:effectExtent l="0" t="0" r="0" b="1905"/>
            <wp:docPr id="2" name="Picture 2" descr="C:\Users\sas_n\AppData\Local\Microsoft\Windows\INetCache\Content.Word\ice_screenshot_20180326-0914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s_n\AppData\Local\Microsoft\Windows\INetCache\Content.Word\ice_screenshot_20180326-09144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223" cy="441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6BB3" w:rsidRDefault="00486BB3" w:rsidP="00486BB3">
      <w:r>
        <w:rPr>
          <w:b/>
        </w:rPr>
        <w:t xml:space="preserve">Folder path: </w:t>
      </w:r>
      <w:r>
        <w:t>master/Marker Phantom/New Design/No detector/</w:t>
      </w:r>
    </w:p>
    <w:p w:rsidR="00486BB3" w:rsidRDefault="00486BB3" w:rsidP="00486BB3">
      <w:pPr>
        <w:rPr>
          <w:sz w:val="24"/>
          <w:szCs w:val="24"/>
          <w:u w:val="single"/>
        </w:rPr>
      </w:pPr>
      <w:r w:rsidRPr="009E3530">
        <w:rPr>
          <w:b/>
        </w:rPr>
        <w:t xml:space="preserve">Materials: </w:t>
      </w:r>
      <w:r>
        <w:t>Plastic/PMMA</w:t>
      </w:r>
    </w:p>
    <w:p w:rsidR="00577777" w:rsidRDefault="00577777"/>
    <w:p w:rsidR="00486BB3" w:rsidRDefault="00486BB3" w:rsidP="00577777">
      <w:pPr>
        <w:rPr>
          <w:sz w:val="24"/>
          <w:szCs w:val="24"/>
          <w:u w:val="single"/>
        </w:rPr>
      </w:pPr>
    </w:p>
    <w:p w:rsidR="00486BB3" w:rsidRDefault="00486BB3" w:rsidP="00577777">
      <w:pPr>
        <w:rPr>
          <w:sz w:val="24"/>
          <w:szCs w:val="24"/>
          <w:u w:val="single"/>
        </w:rPr>
      </w:pPr>
    </w:p>
    <w:p w:rsidR="00486BB3" w:rsidRDefault="00486BB3" w:rsidP="00577777">
      <w:pPr>
        <w:rPr>
          <w:sz w:val="24"/>
          <w:szCs w:val="24"/>
          <w:u w:val="single"/>
        </w:rPr>
      </w:pPr>
    </w:p>
    <w:p w:rsidR="00486BB3" w:rsidRDefault="00486BB3" w:rsidP="00577777">
      <w:pPr>
        <w:rPr>
          <w:sz w:val="24"/>
          <w:szCs w:val="24"/>
          <w:u w:val="single"/>
        </w:rPr>
      </w:pPr>
    </w:p>
    <w:p w:rsidR="000B0DC7" w:rsidRDefault="00B50250" w:rsidP="00577777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ITEM #2</w:t>
      </w:r>
      <w:r w:rsidRPr="00B50250">
        <w:rPr>
          <w:b/>
          <w:sz w:val="24"/>
          <w:szCs w:val="24"/>
          <w:u w:val="single"/>
        </w:rPr>
        <w:t xml:space="preserve">: </w:t>
      </w:r>
      <w:r w:rsidR="00053A92">
        <w:rPr>
          <w:sz w:val="24"/>
          <w:szCs w:val="24"/>
          <w:u w:val="single"/>
        </w:rPr>
        <w:t>KIM p</w:t>
      </w:r>
      <w:r w:rsidR="006A536B">
        <w:rPr>
          <w:sz w:val="24"/>
          <w:szCs w:val="24"/>
          <w:u w:val="single"/>
        </w:rPr>
        <w:t>hantom design</w:t>
      </w:r>
      <w:r>
        <w:rPr>
          <w:sz w:val="24"/>
          <w:szCs w:val="24"/>
          <w:u w:val="single"/>
        </w:rPr>
        <w:t xml:space="preserve"> No detector</w:t>
      </w:r>
      <w:r w:rsidR="00577777" w:rsidRPr="00577777">
        <w:rPr>
          <w:sz w:val="24"/>
          <w:szCs w:val="24"/>
          <w:u w:val="single"/>
        </w:rPr>
        <w:t>:</w:t>
      </w:r>
    </w:p>
    <w:p w:rsidR="00486BB3" w:rsidRDefault="000B0DC7" w:rsidP="00B50250">
      <w:pPr>
        <w:jc w:val="center"/>
        <w:rPr>
          <w:b/>
        </w:rPr>
      </w:pPr>
      <w:r w:rsidRPr="000B0DC7">
        <w:rPr>
          <w:noProof/>
          <w:sz w:val="24"/>
          <w:szCs w:val="24"/>
        </w:rPr>
        <w:drawing>
          <wp:inline distT="0" distB="0" distL="0" distR="0">
            <wp:extent cx="5040000" cy="3749832"/>
            <wp:effectExtent l="0" t="0" r="8255" b="3175"/>
            <wp:docPr id="1" name="Picture 1" descr="C:\Users\sas_n\AppData\Local\Microsoft\Windows\INetCache\Content.Word\ice_screenshot_20180326-090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s_n\AppData\Local\Microsoft\Windows\INetCache\Content.Word\ice_screenshot_20180326-09055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4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0250" w:rsidRPr="00B50250" w:rsidRDefault="00B50250" w:rsidP="00B50250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ITEM #3</w:t>
      </w:r>
      <w:r w:rsidRPr="00B50250">
        <w:rPr>
          <w:b/>
          <w:sz w:val="24"/>
          <w:szCs w:val="24"/>
          <w:u w:val="single"/>
        </w:rPr>
        <w:t xml:space="preserve">: </w:t>
      </w:r>
      <w:r w:rsidR="0062616F">
        <w:rPr>
          <w:sz w:val="24"/>
          <w:szCs w:val="24"/>
          <w:u w:val="single"/>
        </w:rPr>
        <w:t>KIM phantom design with</w:t>
      </w:r>
      <w:bookmarkStart w:id="1" w:name="_GoBack"/>
      <w:bookmarkEnd w:id="1"/>
      <w:r>
        <w:rPr>
          <w:sz w:val="24"/>
          <w:szCs w:val="24"/>
          <w:u w:val="single"/>
        </w:rPr>
        <w:t xml:space="preserve"> detector</w:t>
      </w:r>
      <w:r w:rsidRPr="00577777">
        <w:rPr>
          <w:sz w:val="24"/>
          <w:szCs w:val="24"/>
          <w:u w:val="single"/>
        </w:rPr>
        <w:t>:</w:t>
      </w:r>
    </w:p>
    <w:p w:rsidR="00577777" w:rsidRDefault="00486BB3" w:rsidP="00486BB3">
      <w:pPr>
        <w:jc w:val="center"/>
        <w:rPr>
          <w:sz w:val="24"/>
          <w:szCs w:val="24"/>
          <w:u w:val="single"/>
        </w:rPr>
      </w:pPr>
      <w:r>
        <w:rPr>
          <w:b/>
          <w:noProof/>
        </w:rPr>
        <w:drawing>
          <wp:inline distT="0" distB="0" distL="0" distR="0">
            <wp:extent cx="5040000" cy="3509878"/>
            <wp:effectExtent l="0" t="0" r="8255" b="0"/>
            <wp:docPr id="3" name="Picture 3" descr="C:\Users\sas_n\AppData\Local\Microsoft\Windows\INetCache\Content.Word\ice_screenshot_20180326-0918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s_n\AppData\Local\Microsoft\Windows\INetCache\Content.Word\ice_screenshot_20180326-09184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509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6BB3" w:rsidRDefault="009E3530" w:rsidP="00577777">
      <w:r>
        <w:rPr>
          <w:b/>
        </w:rPr>
        <w:t xml:space="preserve">Folder path: </w:t>
      </w:r>
      <w:r>
        <w:t>master/Marker P</w:t>
      </w:r>
      <w:r w:rsidR="00486BB3">
        <w:t>hantom/New Design/</w:t>
      </w:r>
    </w:p>
    <w:p w:rsidR="00053A92" w:rsidRDefault="009E3530" w:rsidP="00053A92">
      <w:r w:rsidRPr="009E3530">
        <w:rPr>
          <w:b/>
        </w:rPr>
        <w:t xml:space="preserve">Materials: </w:t>
      </w:r>
      <w:r>
        <w:t>Plastic/PMMA (main block), gold markers</w:t>
      </w:r>
    </w:p>
    <w:p w:rsidR="00B50250" w:rsidRDefault="00B50250" w:rsidP="00053A92">
      <w:pPr>
        <w:rPr>
          <w:sz w:val="24"/>
          <w:szCs w:val="24"/>
          <w:u w:val="single"/>
        </w:rPr>
      </w:pPr>
    </w:p>
    <w:p w:rsidR="00AE61E6" w:rsidRPr="00B50250" w:rsidRDefault="00B50250" w:rsidP="00B50250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ITEM #4</w:t>
      </w:r>
      <w:r w:rsidRPr="00B50250">
        <w:rPr>
          <w:b/>
          <w:sz w:val="24"/>
          <w:szCs w:val="24"/>
          <w:u w:val="single"/>
        </w:rPr>
        <w:t xml:space="preserve">: </w:t>
      </w:r>
      <w:r w:rsidR="00053A92">
        <w:rPr>
          <w:sz w:val="24"/>
          <w:szCs w:val="24"/>
          <w:u w:val="single"/>
        </w:rPr>
        <w:t>Markerless phantom design</w:t>
      </w:r>
      <w:r>
        <w:rPr>
          <w:sz w:val="24"/>
          <w:szCs w:val="24"/>
          <w:u w:val="single"/>
        </w:rPr>
        <w:t>, no detector</w:t>
      </w:r>
      <w:r w:rsidR="00053A92" w:rsidRPr="00577777">
        <w:rPr>
          <w:sz w:val="24"/>
          <w:szCs w:val="24"/>
          <w:u w:val="single"/>
        </w:rPr>
        <w:t>:</w:t>
      </w:r>
    </w:p>
    <w:p w:rsidR="00577777" w:rsidRDefault="00D5285C" w:rsidP="00CE775A">
      <w:pPr>
        <w:jc w:val="center"/>
      </w:pPr>
      <w:r>
        <w:rPr>
          <w:noProof/>
        </w:rPr>
        <w:drawing>
          <wp:inline distT="0" distB="0" distL="0" distR="0">
            <wp:extent cx="5040000" cy="3800106"/>
            <wp:effectExtent l="0" t="0" r="8255" b="0"/>
            <wp:docPr id="4" name="Picture 4" descr="C:\Users\sas_n\AppData\Local\Microsoft\Windows\INetCache\Content.Word\ice_screenshot_20180326-0927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s_n\AppData\Local\Microsoft\Windows\INetCache\Content.Word\ice_screenshot_20180326-092719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800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26" w:rsidRPr="00B50250" w:rsidRDefault="00B50250" w:rsidP="00B50250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ITEM #5</w:t>
      </w:r>
      <w:r w:rsidRPr="00B50250">
        <w:rPr>
          <w:b/>
          <w:sz w:val="24"/>
          <w:szCs w:val="24"/>
          <w:u w:val="single"/>
        </w:rPr>
        <w:t xml:space="preserve">: </w:t>
      </w:r>
      <w:r>
        <w:rPr>
          <w:sz w:val="24"/>
          <w:szCs w:val="24"/>
          <w:u w:val="single"/>
        </w:rPr>
        <w:t>Markerless phantom design, no detector</w:t>
      </w:r>
      <w:r w:rsidRPr="00577777">
        <w:rPr>
          <w:sz w:val="24"/>
          <w:szCs w:val="24"/>
          <w:u w:val="single"/>
        </w:rPr>
        <w:t>:</w:t>
      </w:r>
    </w:p>
    <w:p w:rsidR="00CA18E0" w:rsidRDefault="00752226" w:rsidP="00CE775A">
      <w:pPr>
        <w:jc w:val="center"/>
      </w:pPr>
      <w:r>
        <w:rPr>
          <w:noProof/>
        </w:rPr>
        <w:drawing>
          <wp:inline distT="0" distB="0" distL="0" distR="0">
            <wp:extent cx="5040000" cy="3348815"/>
            <wp:effectExtent l="0" t="0" r="8255" b="4445"/>
            <wp:docPr id="6" name="Picture 6" descr="C:\Users\sas_n\AppData\Local\Microsoft\Windows\INetCache\Content.Word\ice_screenshot_20180326-095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s_n\AppData\Local\Microsoft\Windows\INetCache\Content.Word\ice_screenshot_20180326-09515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34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26" w:rsidRDefault="00752226" w:rsidP="00752226">
      <w:r>
        <w:rPr>
          <w:b/>
        </w:rPr>
        <w:t xml:space="preserve">Folder path: </w:t>
      </w:r>
      <w:r>
        <w:t>master/Markerless Phantom/New Design/</w:t>
      </w:r>
    </w:p>
    <w:p w:rsidR="00752226" w:rsidRDefault="00752226" w:rsidP="00752226">
      <w:r w:rsidRPr="009E3530">
        <w:rPr>
          <w:b/>
        </w:rPr>
        <w:t xml:space="preserve">Materials: </w:t>
      </w:r>
      <w:r>
        <w:t>Plastic/PMMA (main block), PMMA balls, wood (timber) insert</w:t>
      </w:r>
    </w:p>
    <w:p w:rsidR="00494158" w:rsidRDefault="00494158" w:rsidP="00752226"/>
    <w:p w:rsidR="00494158" w:rsidRDefault="00B50250" w:rsidP="00494158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 xml:space="preserve">ITEM #6: </w:t>
      </w:r>
      <w:r w:rsidR="00494158">
        <w:rPr>
          <w:sz w:val="24"/>
          <w:szCs w:val="24"/>
          <w:u w:val="single"/>
        </w:rPr>
        <w:t>Robot base design</w:t>
      </w:r>
      <w:r w:rsidR="00494158" w:rsidRPr="00577777">
        <w:rPr>
          <w:sz w:val="24"/>
          <w:szCs w:val="24"/>
          <w:u w:val="single"/>
        </w:rPr>
        <w:t>:</w:t>
      </w:r>
    </w:p>
    <w:p w:rsidR="001E57B4" w:rsidRDefault="0092042C" w:rsidP="000A3A3C">
      <w:pPr>
        <w:jc w:val="center"/>
      </w:pPr>
      <w:r>
        <w:rPr>
          <w:noProof/>
        </w:rPr>
        <w:drawing>
          <wp:inline distT="0" distB="0" distL="0" distR="0">
            <wp:extent cx="5730875" cy="2927350"/>
            <wp:effectExtent l="0" t="0" r="3175" b="6350"/>
            <wp:docPr id="5" name="Picture 5" descr="C:\Users\sas_n\AppData\Local\Microsoft\Windows\INetCache\Content.Word\Base_2018-Apr-22_11-43-51PM-000_CustomizedView13270637299_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s_n\AppData\Local\Microsoft\Windows\INetCache\Content.Word\Base_2018-Apr-22_11-43-51PM-000_CustomizedView13270637299_png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9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112" w:rsidRDefault="00616112" w:rsidP="00616112">
      <w:r>
        <w:rPr>
          <w:b/>
        </w:rPr>
        <w:t xml:space="preserve">Folder path gen1: </w:t>
      </w:r>
      <w:r>
        <w:t>master/Base/</w:t>
      </w:r>
    </w:p>
    <w:p w:rsidR="00616112" w:rsidRDefault="00616112" w:rsidP="00616112">
      <w:r>
        <w:rPr>
          <w:b/>
        </w:rPr>
        <w:t xml:space="preserve">Folder path gen2: </w:t>
      </w:r>
      <w:r>
        <w:t>master/Base/Base gen-2/</w:t>
      </w:r>
    </w:p>
    <w:p w:rsidR="00616112" w:rsidRDefault="00616112" w:rsidP="001E57B4">
      <w:r w:rsidRPr="009E3530">
        <w:rPr>
          <w:b/>
        </w:rPr>
        <w:t xml:space="preserve">Materials: </w:t>
      </w:r>
      <w:r>
        <w:t xml:space="preserve">Aluminium </w:t>
      </w:r>
    </w:p>
    <w:p w:rsidR="00EA6883" w:rsidRDefault="008429C2" w:rsidP="001E57B4">
      <w:r w:rsidRPr="00EA6883">
        <w:rPr>
          <w:b/>
        </w:rPr>
        <w:t>Note:</w:t>
      </w:r>
      <w:r>
        <w:t xml:space="preserve"> All drawings specifications for the UR3 robot can be found on </w:t>
      </w:r>
      <w:r w:rsidR="00EA6883">
        <w:t>their</w:t>
      </w:r>
      <w:r>
        <w:t xml:space="preserve"> website </w:t>
      </w:r>
      <w:r w:rsidRPr="000B4DC4">
        <w:rPr>
          <w:noProof/>
        </w:rPr>
        <w:t>in</w:t>
      </w:r>
      <w:r>
        <w:t xml:space="preserve"> the following link: </w:t>
      </w:r>
      <w:hyperlink r:id="rId13" w:history="1">
        <w:r w:rsidR="00EA6883" w:rsidRPr="00223A93">
          <w:rPr>
            <w:rStyle w:val="Hyperlink"/>
          </w:rPr>
          <w:t>https://www.universal-robots.com/download/</w:t>
        </w:r>
      </w:hyperlink>
      <w:r w:rsidR="00EA6883">
        <w:t xml:space="preserve"> </w:t>
      </w:r>
    </w:p>
    <w:p w:rsidR="00833F35" w:rsidRDefault="00833F35" w:rsidP="001E57B4"/>
    <w:p w:rsidR="00833F35" w:rsidRDefault="001115FA" w:rsidP="001E57B4">
      <w:pPr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ITEM #7</w:t>
      </w:r>
      <w:r w:rsidR="00B50250">
        <w:rPr>
          <w:b/>
          <w:sz w:val="24"/>
          <w:szCs w:val="24"/>
          <w:u w:val="single"/>
        </w:rPr>
        <w:t xml:space="preserve">: </w:t>
      </w:r>
      <w:r w:rsidR="00833F35">
        <w:rPr>
          <w:sz w:val="24"/>
          <w:szCs w:val="24"/>
          <w:u w:val="single"/>
        </w:rPr>
        <w:t>MagicPlate-512 holder</w:t>
      </w:r>
      <w:r w:rsidR="00833F35" w:rsidRPr="00577777">
        <w:rPr>
          <w:sz w:val="24"/>
          <w:szCs w:val="24"/>
          <w:u w:val="single"/>
        </w:rPr>
        <w:t>:</w:t>
      </w:r>
    </w:p>
    <w:p w:rsidR="00933537" w:rsidRDefault="00933537" w:rsidP="00933537">
      <w:pPr>
        <w:jc w:val="center"/>
        <w:rPr>
          <w:sz w:val="24"/>
          <w:szCs w:val="24"/>
          <w:u w:val="single"/>
        </w:rPr>
      </w:pPr>
      <w:r w:rsidRPr="00933537">
        <w:rPr>
          <w:noProof/>
          <w:sz w:val="24"/>
          <w:szCs w:val="24"/>
        </w:rPr>
        <w:drawing>
          <wp:inline distT="0" distB="0" distL="0" distR="0">
            <wp:extent cx="5724525" cy="2432050"/>
            <wp:effectExtent l="0" t="0" r="9525" b="6350"/>
            <wp:docPr id="8" name="Picture 8" descr="C:\Users\sas_n\AppData\Local\Microsoft\Windows\INetCache\Content.Word\ice_screenshot_20180405-1306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s_n\AppData\Local\Microsoft\Windows\INetCache\Content.Word\ice_screenshot_20180405-13065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537" w:rsidRDefault="009D4ABF" w:rsidP="00933537">
      <w:pPr>
        <w:jc w:val="center"/>
        <w:rPr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25793D62" wp14:editId="3734A614">
            <wp:extent cx="5727700" cy="2349500"/>
            <wp:effectExtent l="0" t="0" r="6350" b="0"/>
            <wp:docPr id="9" name="Picture 9" descr="C:\Users\sas_n\AppData\Local\Microsoft\Windows\INetCache\Content.Word\ice_screenshot_20180405-131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s_n\AppData\Local\Microsoft\Windows\INetCache\Content.Word\ice_screenshot_20180405-13152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34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3537" w:rsidRDefault="00933537" w:rsidP="00933537">
      <w:r>
        <w:rPr>
          <w:b/>
        </w:rPr>
        <w:t xml:space="preserve">Folder path: </w:t>
      </w:r>
      <w:r>
        <w:t>master/Marker Phantom/New Design/</w:t>
      </w:r>
    </w:p>
    <w:p w:rsidR="00933537" w:rsidRDefault="00933537" w:rsidP="00933537">
      <w:r w:rsidRPr="009E3530">
        <w:rPr>
          <w:b/>
        </w:rPr>
        <w:t xml:space="preserve">Materials: </w:t>
      </w:r>
      <w:r>
        <w:t>Plastic</w:t>
      </w:r>
      <w:r w:rsidR="006033B4">
        <w:t>/PMMA (main block)</w:t>
      </w:r>
    </w:p>
    <w:p w:rsidR="00933537" w:rsidRPr="00833F35" w:rsidRDefault="00933537" w:rsidP="00933537">
      <w:pPr>
        <w:jc w:val="center"/>
        <w:rPr>
          <w:sz w:val="24"/>
          <w:szCs w:val="24"/>
          <w:u w:val="single"/>
        </w:rPr>
      </w:pPr>
    </w:p>
    <w:sectPr w:rsidR="00933537" w:rsidRPr="00833F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BB3" w:rsidRDefault="00971BB3" w:rsidP="00486BB3">
      <w:pPr>
        <w:spacing w:after="0" w:line="240" w:lineRule="auto"/>
      </w:pPr>
      <w:r>
        <w:separator/>
      </w:r>
    </w:p>
  </w:endnote>
  <w:endnote w:type="continuationSeparator" w:id="0">
    <w:p w:rsidR="00971BB3" w:rsidRDefault="00971BB3" w:rsidP="00486B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BB3" w:rsidRDefault="00971BB3" w:rsidP="00486BB3">
      <w:pPr>
        <w:spacing w:after="0" w:line="240" w:lineRule="auto"/>
      </w:pPr>
      <w:r>
        <w:separator/>
      </w:r>
    </w:p>
  </w:footnote>
  <w:footnote w:type="continuationSeparator" w:id="0">
    <w:p w:rsidR="00971BB3" w:rsidRDefault="00971BB3" w:rsidP="00486B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xsLAwtjAyMTM1MDdW0lEKTi0uzszPAymwrAUALbwpkSwAAAA="/>
  </w:docVars>
  <w:rsids>
    <w:rsidRoot w:val="00577777"/>
    <w:rsid w:val="00005787"/>
    <w:rsid w:val="00016366"/>
    <w:rsid w:val="00053A92"/>
    <w:rsid w:val="000A3A3C"/>
    <w:rsid w:val="000B0DC7"/>
    <w:rsid w:val="000B4DC4"/>
    <w:rsid w:val="001115FA"/>
    <w:rsid w:val="001E57B4"/>
    <w:rsid w:val="00282FDD"/>
    <w:rsid w:val="00486BB3"/>
    <w:rsid w:val="00494158"/>
    <w:rsid w:val="004B6A87"/>
    <w:rsid w:val="00577777"/>
    <w:rsid w:val="005F4C84"/>
    <w:rsid w:val="006030A3"/>
    <w:rsid w:val="006033B4"/>
    <w:rsid w:val="00616112"/>
    <w:rsid w:val="0062616F"/>
    <w:rsid w:val="00695348"/>
    <w:rsid w:val="006A536B"/>
    <w:rsid w:val="00752226"/>
    <w:rsid w:val="00833F35"/>
    <w:rsid w:val="008429C2"/>
    <w:rsid w:val="008F3F26"/>
    <w:rsid w:val="0092042C"/>
    <w:rsid w:val="00933537"/>
    <w:rsid w:val="00971BB3"/>
    <w:rsid w:val="00995508"/>
    <w:rsid w:val="009D4ABF"/>
    <w:rsid w:val="009E3530"/>
    <w:rsid w:val="00A37396"/>
    <w:rsid w:val="00AE61E6"/>
    <w:rsid w:val="00B50250"/>
    <w:rsid w:val="00B85D87"/>
    <w:rsid w:val="00C133F0"/>
    <w:rsid w:val="00CA18E0"/>
    <w:rsid w:val="00CE775A"/>
    <w:rsid w:val="00D359DE"/>
    <w:rsid w:val="00D5285C"/>
    <w:rsid w:val="00D80B34"/>
    <w:rsid w:val="00EA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401D9"/>
  <w15:chartTrackingRefBased/>
  <w15:docId w15:val="{5E1A6ECB-697F-4CCB-874A-03A24A4D6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77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7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86B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BB3"/>
  </w:style>
  <w:style w:type="paragraph" w:styleId="Footer">
    <w:name w:val="footer"/>
    <w:basedOn w:val="Normal"/>
    <w:link w:val="FooterChar"/>
    <w:uiPriority w:val="99"/>
    <w:unhideWhenUsed/>
    <w:rsid w:val="00486B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universal-robots.com/download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autodesk.com/products/fusion-360/subscribe?plc=F360B&amp;term=1-YEAR&amp;support=ADVANCED&amp;quantity=1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5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ee Alnaghy</dc:creator>
  <cp:keywords/>
  <dc:description/>
  <cp:lastModifiedBy>Saree Alnaghy</cp:lastModifiedBy>
  <cp:revision>25</cp:revision>
  <dcterms:created xsi:type="dcterms:W3CDTF">2018-03-25T22:00:00Z</dcterms:created>
  <dcterms:modified xsi:type="dcterms:W3CDTF">2018-05-07T03:40:00Z</dcterms:modified>
</cp:coreProperties>
</file>